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6FBF41" w14:textId="77777777" w:rsidR="001B0AE2" w:rsidRPr="001C3ABE" w:rsidRDefault="001B0AE2" w:rsidP="00365578">
      <w:pPr>
        <w:jc w:val="center"/>
        <w:rPr>
          <w:rFonts w:ascii="Arial" w:hAnsi="Arial" w:cs="Arial"/>
          <w:b/>
          <w:bCs/>
          <w:noProof/>
          <w:sz w:val="36"/>
          <w:szCs w:val="36"/>
          <w:u w:val="single"/>
        </w:rPr>
      </w:pPr>
    </w:p>
    <w:p w14:paraId="7096C25B" w14:textId="227EA43F" w:rsidR="005554F0" w:rsidRPr="001C3ABE" w:rsidRDefault="005514B2" w:rsidP="00365578">
      <w:pPr>
        <w:jc w:val="center"/>
        <w:rPr>
          <w:rFonts w:ascii="Arial" w:hAnsi="Arial" w:cs="Arial"/>
          <w:b/>
          <w:bCs/>
          <w:noProof/>
          <w:sz w:val="36"/>
          <w:szCs w:val="36"/>
          <w:u w:val="single"/>
        </w:rPr>
      </w:pPr>
      <w:r w:rsidRPr="001C3ABE">
        <w:rPr>
          <w:rFonts w:ascii="Arial" w:hAnsi="Arial" w:cs="Arial"/>
          <w:b/>
          <w:bCs/>
          <w:noProof/>
          <w:sz w:val="36"/>
          <w:szCs w:val="36"/>
          <w:u w:val="single"/>
        </w:rPr>
        <w:t>Letter of Endorsement</w:t>
      </w:r>
    </w:p>
    <w:p w14:paraId="157258D4" w14:textId="729AA357" w:rsidR="005554F0" w:rsidRPr="001C3ABE" w:rsidRDefault="005554F0" w:rsidP="005554F0">
      <w:pPr>
        <w:rPr>
          <w:rFonts w:ascii="Arial" w:hAnsi="Arial" w:cs="Arial"/>
          <w:noProof/>
          <w:sz w:val="22"/>
          <w:szCs w:val="22"/>
        </w:rPr>
      </w:pPr>
    </w:p>
    <w:p w14:paraId="71CDE03F" w14:textId="5C7E5A72" w:rsidR="009D76CA" w:rsidRPr="001C3ABE" w:rsidRDefault="00680FF1" w:rsidP="00365578">
      <w:pPr>
        <w:rPr>
          <w:rFonts w:ascii="Arial" w:hAnsi="Arial" w:cs="Arial"/>
          <w:noProof/>
          <w:sz w:val="22"/>
          <w:szCs w:val="22"/>
        </w:rPr>
      </w:pPr>
      <w:r w:rsidRPr="001C3ABE">
        <w:rPr>
          <w:rFonts w:ascii="Arial" w:hAnsi="Arial" w:cs="Arial"/>
          <w:noProof/>
          <w:sz w:val="22"/>
          <w:szCs w:val="22"/>
        </w:rPr>
        <w:t>This Letter of Endorsement serves to authorise and endo</w:t>
      </w:r>
      <w:r w:rsidR="006A5969" w:rsidRPr="001C3ABE">
        <w:rPr>
          <w:rFonts w:ascii="Arial" w:hAnsi="Arial" w:cs="Arial"/>
          <w:noProof/>
          <w:sz w:val="22"/>
          <w:szCs w:val="22"/>
        </w:rPr>
        <w:t>r</w:t>
      </w:r>
      <w:r w:rsidRPr="001C3ABE">
        <w:rPr>
          <w:rFonts w:ascii="Arial" w:hAnsi="Arial" w:cs="Arial"/>
          <w:noProof/>
          <w:sz w:val="22"/>
          <w:szCs w:val="22"/>
        </w:rPr>
        <w:t xml:space="preserve">se the entry submission </w:t>
      </w:r>
      <w:r w:rsidR="005514B2" w:rsidRPr="001C3ABE">
        <w:rPr>
          <w:rFonts w:ascii="Arial" w:hAnsi="Arial" w:cs="Arial"/>
          <w:noProof/>
          <w:sz w:val="22"/>
          <w:szCs w:val="22"/>
        </w:rPr>
        <w:t xml:space="preserve">as stated below that </w:t>
      </w:r>
      <w:r w:rsidR="00365578" w:rsidRPr="001C3ABE">
        <w:rPr>
          <w:rFonts w:ascii="Arial" w:hAnsi="Arial" w:cs="Arial"/>
          <w:noProof/>
          <w:sz w:val="22"/>
          <w:szCs w:val="22"/>
        </w:rPr>
        <w:t xml:space="preserve">all the information provided </w:t>
      </w:r>
      <w:r w:rsidR="00F955DA" w:rsidRPr="001C3ABE">
        <w:rPr>
          <w:rFonts w:ascii="Arial" w:hAnsi="Arial" w:cs="Arial"/>
          <w:noProof/>
          <w:sz w:val="22"/>
          <w:szCs w:val="22"/>
        </w:rPr>
        <w:t xml:space="preserve">and submitted </w:t>
      </w:r>
      <w:r w:rsidR="005514B2" w:rsidRPr="001C3ABE">
        <w:rPr>
          <w:rFonts w:ascii="Arial" w:hAnsi="Arial" w:cs="Arial"/>
          <w:noProof/>
          <w:sz w:val="22"/>
          <w:szCs w:val="22"/>
        </w:rPr>
        <w:t xml:space="preserve">to </w:t>
      </w:r>
      <w:r w:rsidR="005514B2" w:rsidRPr="001C3ABE">
        <w:rPr>
          <w:rFonts w:ascii="Arial" w:hAnsi="Arial" w:cs="Arial"/>
          <w:b/>
          <w:bCs/>
          <w:noProof/>
          <w:sz w:val="22"/>
          <w:szCs w:val="22"/>
        </w:rPr>
        <w:t>Campaign’s Agency of the Year Awards 20</w:t>
      </w:r>
      <w:r w:rsidR="0015308D" w:rsidRPr="001C3ABE">
        <w:rPr>
          <w:rFonts w:ascii="Arial" w:hAnsi="Arial" w:cs="Arial"/>
          <w:b/>
          <w:bCs/>
          <w:noProof/>
          <w:sz w:val="22"/>
          <w:szCs w:val="22"/>
        </w:rPr>
        <w:t>20</w:t>
      </w:r>
      <w:r w:rsidR="00365578" w:rsidRPr="001C3ABE">
        <w:rPr>
          <w:rFonts w:ascii="Arial" w:hAnsi="Arial" w:cs="Arial"/>
          <w:noProof/>
          <w:sz w:val="22"/>
          <w:szCs w:val="22"/>
        </w:rPr>
        <w:t xml:space="preserve"> are true and accurate</w:t>
      </w:r>
      <w:r w:rsidR="00F955DA" w:rsidRPr="001C3ABE">
        <w:rPr>
          <w:rFonts w:ascii="Arial" w:hAnsi="Arial" w:cs="Arial"/>
          <w:noProof/>
          <w:sz w:val="22"/>
          <w:szCs w:val="22"/>
        </w:rPr>
        <w:t xml:space="preserve"> and in accordance with guidelines</w:t>
      </w:r>
      <w:r w:rsidR="00365578" w:rsidRPr="001C3ABE">
        <w:rPr>
          <w:rFonts w:ascii="Arial" w:hAnsi="Arial" w:cs="Arial"/>
          <w:noProof/>
          <w:sz w:val="22"/>
          <w:szCs w:val="22"/>
        </w:rPr>
        <w:t xml:space="preserve">, </w:t>
      </w:r>
      <w:r w:rsidRPr="001C3ABE">
        <w:rPr>
          <w:rFonts w:ascii="Arial" w:hAnsi="Arial" w:cs="Arial"/>
          <w:noProof/>
          <w:sz w:val="22"/>
          <w:szCs w:val="22"/>
        </w:rPr>
        <w:t xml:space="preserve">and is therefore hereby </w:t>
      </w:r>
      <w:r w:rsidR="005514B2" w:rsidRPr="001C3ABE">
        <w:rPr>
          <w:rFonts w:ascii="Arial" w:hAnsi="Arial" w:cs="Arial"/>
          <w:noProof/>
          <w:sz w:val="22"/>
          <w:szCs w:val="22"/>
        </w:rPr>
        <w:t xml:space="preserve">signed off by CEO and CFO </w:t>
      </w:r>
      <w:r w:rsidR="006A5969" w:rsidRPr="001C3ABE">
        <w:rPr>
          <w:rFonts w:ascii="Arial" w:hAnsi="Arial" w:cs="Arial"/>
          <w:noProof/>
          <w:sz w:val="22"/>
          <w:szCs w:val="22"/>
          <w:u w:val="single"/>
        </w:rPr>
        <w:t>or</w:t>
      </w:r>
      <w:r w:rsidR="005514B2" w:rsidRPr="001C3ABE">
        <w:rPr>
          <w:rFonts w:ascii="Arial" w:hAnsi="Arial" w:cs="Arial"/>
          <w:noProof/>
          <w:sz w:val="22"/>
          <w:szCs w:val="22"/>
        </w:rPr>
        <w:t xml:space="preserve"> equivalent</w:t>
      </w:r>
      <w:r w:rsidRPr="001C3ABE">
        <w:rPr>
          <w:rFonts w:ascii="Arial" w:hAnsi="Arial" w:cs="Arial"/>
          <w:noProof/>
          <w:sz w:val="22"/>
          <w:szCs w:val="22"/>
        </w:rPr>
        <w:t xml:space="preserve"> of the entrant’s agency/company. </w:t>
      </w:r>
    </w:p>
    <w:p w14:paraId="48E430D7" w14:textId="77777777" w:rsidR="005514B2" w:rsidRPr="001C3ABE" w:rsidRDefault="005514B2" w:rsidP="005514B2">
      <w:pPr>
        <w:rPr>
          <w:rFonts w:ascii="Arial" w:hAnsi="Arial" w:cs="Arial"/>
          <w:noProof/>
          <w:sz w:val="22"/>
          <w:szCs w:val="22"/>
        </w:rPr>
      </w:pPr>
    </w:p>
    <w:p w14:paraId="4FA0A64F" w14:textId="2D7643B7" w:rsidR="00F955DA" w:rsidRPr="001C3ABE" w:rsidRDefault="00F955DA" w:rsidP="00365578">
      <w:pPr>
        <w:rPr>
          <w:rFonts w:ascii="Arial" w:hAnsi="Arial" w:cs="Arial"/>
          <w:noProof/>
          <w:sz w:val="22"/>
          <w:szCs w:val="22"/>
        </w:rPr>
      </w:pPr>
      <w:r w:rsidRPr="001C3ABE">
        <w:rPr>
          <w:rFonts w:ascii="Arial" w:hAnsi="Arial" w:cs="Arial"/>
          <w:noProof/>
          <w:sz w:val="22"/>
          <w:szCs w:val="22"/>
        </w:rPr>
        <w:t>By signing this endorsement letter, you hereby</w:t>
      </w:r>
      <w:r w:rsidR="00014F3D" w:rsidRPr="001C3ABE">
        <w:rPr>
          <w:rFonts w:ascii="Arial" w:hAnsi="Arial" w:cs="Arial"/>
          <w:noProof/>
          <w:sz w:val="22"/>
          <w:szCs w:val="22"/>
        </w:rPr>
        <w:t>:</w:t>
      </w:r>
    </w:p>
    <w:p w14:paraId="351CD077" w14:textId="77777777" w:rsidR="00014F3D" w:rsidRPr="001C3ABE" w:rsidRDefault="00014F3D" w:rsidP="00365578">
      <w:pPr>
        <w:rPr>
          <w:rFonts w:ascii="Arial" w:hAnsi="Arial" w:cs="Arial"/>
          <w:noProof/>
          <w:sz w:val="22"/>
          <w:szCs w:val="22"/>
        </w:rPr>
      </w:pPr>
    </w:p>
    <w:p w14:paraId="262C70B9" w14:textId="635E98BB" w:rsidR="00F955DA" w:rsidRPr="001C3ABE" w:rsidRDefault="006A5969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Arial" w:hAnsi="Arial" w:cs="Arial"/>
          <w:noProof/>
          <w:sz w:val="22"/>
          <w:szCs w:val="22"/>
        </w:rPr>
      </w:pPr>
      <w:r w:rsidRPr="001C3ABE">
        <w:rPr>
          <w:rFonts w:ascii="Arial" w:hAnsi="Arial" w:cs="Arial"/>
          <w:noProof/>
          <w:sz w:val="22"/>
          <w:szCs w:val="22"/>
        </w:rPr>
        <w:t>a</w:t>
      </w:r>
      <w:r w:rsidR="0027482F" w:rsidRPr="001C3ABE">
        <w:rPr>
          <w:rFonts w:ascii="Arial" w:hAnsi="Arial" w:cs="Arial"/>
          <w:noProof/>
          <w:sz w:val="22"/>
          <w:szCs w:val="22"/>
        </w:rPr>
        <w:t xml:space="preserve">cknowledge </w:t>
      </w:r>
      <w:r w:rsidRPr="001C3ABE">
        <w:rPr>
          <w:rFonts w:ascii="Arial" w:hAnsi="Arial" w:cs="Arial"/>
          <w:noProof/>
          <w:sz w:val="22"/>
          <w:szCs w:val="22"/>
        </w:rPr>
        <w:t>and</w:t>
      </w:r>
      <w:r w:rsidR="00606F4D" w:rsidRPr="001C3ABE">
        <w:rPr>
          <w:rFonts w:ascii="Arial" w:hAnsi="Arial" w:cs="Arial"/>
          <w:noProof/>
          <w:sz w:val="22"/>
          <w:szCs w:val="22"/>
        </w:rPr>
        <w:t xml:space="preserve"> authorise</w:t>
      </w:r>
      <w:r w:rsidRPr="001C3ABE">
        <w:rPr>
          <w:rFonts w:ascii="Arial" w:hAnsi="Arial" w:cs="Arial"/>
          <w:noProof/>
          <w:sz w:val="22"/>
          <w:szCs w:val="22"/>
        </w:rPr>
        <w:t xml:space="preserve"> the use of</w:t>
      </w:r>
      <w:r w:rsidR="0027482F" w:rsidRPr="001C3ABE">
        <w:rPr>
          <w:rFonts w:ascii="Arial" w:hAnsi="Arial" w:cs="Arial"/>
          <w:noProof/>
          <w:sz w:val="22"/>
          <w:szCs w:val="22"/>
        </w:rPr>
        <w:t xml:space="preserve"> </w:t>
      </w:r>
      <w:r w:rsidR="00F955DA" w:rsidRPr="001C3ABE">
        <w:rPr>
          <w:rFonts w:ascii="Arial" w:hAnsi="Arial" w:cs="Arial"/>
          <w:noProof/>
          <w:sz w:val="22"/>
          <w:szCs w:val="22"/>
        </w:rPr>
        <w:t xml:space="preserve">your </w:t>
      </w:r>
      <w:r w:rsidR="00D00B1C" w:rsidRPr="001C3ABE">
        <w:rPr>
          <w:rFonts w:ascii="Arial" w:hAnsi="Arial" w:cs="Arial"/>
          <w:noProof/>
          <w:sz w:val="22"/>
          <w:szCs w:val="22"/>
        </w:rPr>
        <w:t xml:space="preserve">digital </w:t>
      </w:r>
      <w:r w:rsidR="00F955DA" w:rsidRPr="001C3ABE">
        <w:rPr>
          <w:rFonts w:ascii="Arial" w:hAnsi="Arial" w:cs="Arial"/>
          <w:noProof/>
          <w:sz w:val="22"/>
          <w:szCs w:val="22"/>
        </w:rPr>
        <w:t xml:space="preserve">signature to endorse the entry submission </w:t>
      </w:r>
      <w:r w:rsidR="00D00B1C" w:rsidRPr="001C3ABE">
        <w:rPr>
          <w:rFonts w:ascii="Arial" w:hAnsi="Arial" w:cs="Arial"/>
          <w:noProof/>
          <w:sz w:val="22"/>
          <w:szCs w:val="22"/>
        </w:rPr>
        <w:t xml:space="preserve">listed </w:t>
      </w:r>
      <w:r w:rsidR="00F955DA" w:rsidRPr="001C3ABE">
        <w:rPr>
          <w:rFonts w:ascii="Arial" w:hAnsi="Arial" w:cs="Arial"/>
          <w:noProof/>
          <w:sz w:val="22"/>
          <w:szCs w:val="22"/>
        </w:rPr>
        <w:t>below</w:t>
      </w:r>
      <w:r w:rsidR="0027482F" w:rsidRPr="001C3ABE">
        <w:rPr>
          <w:rFonts w:ascii="Arial" w:hAnsi="Arial" w:cs="Arial"/>
          <w:noProof/>
          <w:sz w:val="22"/>
          <w:szCs w:val="22"/>
        </w:rPr>
        <w:t>;</w:t>
      </w:r>
      <w:r w:rsidR="00F955DA" w:rsidRPr="001C3ABE">
        <w:rPr>
          <w:rFonts w:ascii="Arial" w:hAnsi="Arial" w:cs="Arial"/>
          <w:noProof/>
          <w:sz w:val="22"/>
          <w:szCs w:val="22"/>
        </w:rPr>
        <w:t xml:space="preserve"> and </w:t>
      </w:r>
    </w:p>
    <w:p w14:paraId="26E7BF9F" w14:textId="35E250CE" w:rsidR="00F955DA" w:rsidRPr="001C3ABE" w:rsidRDefault="00F955DA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Arial" w:hAnsi="Arial" w:cs="Arial"/>
          <w:noProof/>
          <w:sz w:val="22"/>
          <w:szCs w:val="22"/>
        </w:rPr>
      </w:pPr>
      <w:r w:rsidRPr="001C3ABE">
        <w:rPr>
          <w:rFonts w:ascii="Arial" w:hAnsi="Arial" w:cs="Arial"/>
          <w:noProof/>
          <w:sz w:val="22"/>
          <w:szCs w:val="22"/>
        </w:rPr>
        <w:t>certify that</w:t>
      </w:r>
      <w:r w:rsidR="006A5969" w:rsidRPr="001C3ABE">
        <w:rPr>
          <w:rFonts w:ascii="Arial" w:hAnsi="Arial" w:cs="Arial"/>
          <w:noProof/>
          <w:sz w:val="22"/>
          <w:szCs w:val="22"/>
        </w:rPr>
        <w:t xml:space="preserve"> all </w:t>
      </w:r>
      <w:r w:rsidRPr="001C3ABE">
        <w:rPr>
          <w:rFonts w:ascii="Arial" w:hAnsi="Arial" w:cs="Arial"/>
          <w:noProof/>
          <w:sz w:val="22"/>
          <w:szCs w:val="22"/>
        </w:rPr>
        <w:t xml:space="preserve">information provided in the </w:t>
      </w:r>
      <w:r w:rsidR="006A5969" w:rsidRPr="001C3ABE">
        <w:rPr>
          <w:rFonts w:ascii="Arial" w:hAnsi="Arial" w:cs="Arial"/>
          <w:noProof/>
          <w:sz w:val="22"/>
          <w:szCs w:val="22"/>
        </w:rPr>
        <w:t xml:space="preserve">listed </w:t>
      </w:r>
      <w:r w:rsidR="0027482F" w:rsidRPr="001C3ABE">
        <w:rPr>
          <w:rFonts w:ascii="Arial" w:hAnsi="Arial" w:cs="Arial"/>
          <w:noProof/>
          <w:sz w:val="22"/>
          <w:szCs w:val="22"/>
        </w:rPr>
        <w:t xml:space="preserve">entry submission below </w:t>
      </w:r>
      <w:r w:rsidR="006A5969" w:rsidRPr="001C3ABE">
        <w:rPr>
          <w:rFonts w:ascii="Arial" w:hAnsi="Arial" w:cs="Arial"/>
          <w:noProof/>
          <w:sz w:val="22"/>
          <w:szCs w:val="22"/>
        </w:rPr>
        <w:t>are</w:t>
      </w:r>
      <w:r w:rsidR="0027482F" w:rsidRPr="001C3ABE">
        <w:rPr>
          <w:rFonts w:ascii="Arial" w:hAnsi="Arial" w:cs="Arial"/>
          <w:noProof/>
          <w:sz w:val="22"/>
          <w:szCs w:val="22"/>
        </w:rPr>
        <w:t xml:space="preserve"> true and accurate; and</w:t>
      </w:r>
    </w:p>
    <w:p w14:paraId="376A426A" w14:textId="4E1F6272" w:rsidR="0027482F" w:rsidRPr="001C3ABE" w:rsidRDefault="0027482F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Arial" w:hAnsi="Arial" w:cs="Arial"/>
          <w:noProof/>
          <w:sz w:val="22"/>
          <w:szCs w:val="22"/>
        </w:rPr>
      </w:pPr>
      <w:r w:rsidRPr="001C3ABE">
        <w:rPr>
          <w:rFonts w:ascii="Arial" w:hAnsi="Arial" w:cs="Arial"/>
          <w:noProof/>
          <w:sz w:val="22"/>
          <w:szCs w:val="22"/>
        </w:rPr>
        <w:t>understand that providing inaccurate or misleading information will lead to entry disqualification</w:t>
      </w:r>
      <w:r w:rsidR="006A5969" w:rsidRPr="001C3ABE">
        <w:rPr>
          <w:rFonts w:ascii="Arial" w:hAnsi="Arial" w:cs="Arial"/>
          <w:noProof/>
          <w:sz w:val="22"/>
          <w:szCs w:val="22"/>
        </w:rPr>
        <w:t xml:space="preserve"> with entry fees payable are non-refundable</w:t>
      </w:r>
      <w:r w:rsidR="00CF5547" w:rsidRPr="001C3ABE">
        <w:rPr>
          <w:rFonts w:ascii="Arial" w:hAnsi="Arial" w:cs="Arial"/>
          <w:noProof/>
          <w:sz w:val="22"/>
          <w:szCs w:val="22"/>
        </w:rPr>
        <w:t>;</w:t>
      </w:r>
      <w:r w:rsidRPr="001C3ABE">
        <w:rPr>
          <w:rFonts w:ascii="Arial" w:hAnsi="Arial" w:cs="Arial"/>
          <w:noProof/>
          <w:sz w:val="22"/>
          <w:szCs w:val="22"/>
        </w:rPr>
        <w:t xml:space="preserve"> and </w:t>
      </w:r>
    </w:p>
    <w:p w14:paraId="251097A4" w14:textId="528BD41D" w:rsidR="00CF5547" w:rsidRPr="001C3ABE" w:rsidRDefault="00CF5547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Arial" w:hAnsi="Arial" w:cs="Arial"/>
          <w:noProof/>
          <w:sz w:val="22"/>
          <w:szCs w:val="22"/>
        </w:rPr>
      </w:pPr>
      <w:r w:rsidRPr="001C3ABE">
        <w:rPr>
          <w:rFonts w:ascii="Arial" w:hAnsi="Arial" w:cs="Arial"/>
          <w:noProof/>
          <w:sz w:val="22"/>
          <w:szCs w:val="22"/>
        </w:rPr>
        <w:t xml:space="preserve">understand that information marked in yellow highlighted in the written submission paper is confidential; and </w:t>
      </w:r>
    </w:p>
    <w:p w14:paraId="5F9645AC" w14:textId="43A00CFC" w:rsidR="005554F0" w:rsidRPr="001C3ABE" w:rsidRDefault="0027482F" w:rsidP="00014F3D">
      <w:pPr>
        <w:pStyle w:val="ListParagraph"/>
        <w:numPr>
          <w:ilvl w:val="0"/>
          <w:numId w:val="5"/>
        </w:numPr>
        <w:spacing w:after="240" w:line="276" w:lineRule="auto"/>
        <w:rPr>
          <w:rFonts w:ascii="Arial" w:hAnsi="Arial" w:cs="Arial"/>
          <w:noProof/>
          <w:sz w:val="22"/>
          <w:szCs w:val="22"/>
        </w:rPr>
      </w:pPr>
      <w:r w:rsidRPr="001C3ABE">
        <w:rPr>
          <w:rFonts w:ascii="Arial" w:hAnsi="Arial" w:cs="Arial"/>
          <w:noProof/>
          <w:sz w:val="22"/>
          <w:szCs w:val="22"/>
        </w:rPr>
        <w:t>understand that j</w:t>
      </w:r>
      <w:r w:rsidR="00365578" w:rsidRPr="001C3ABE">
        <w:rPr>
          <w:rFonts w:ascii="Arial" w:hAnsi="Arial" w:cs="Arial"/>
          <w:noProof/>
          <w:sz w:val="22"/>
          <w:szCs w:val="22"/>
        </w:rPr>
        <w:t xml:space="preserve">udges reserve the right to raise queries regarding the information provided and </w:t>
      </w:r>
      <w:r w:rsidR="006A5969" w:rsidRPr="001C3ABE">
        <w:rPr>
          <w:rFonts w:ascii="Arial" w:hAnsi="Arial" w:cs="Arial"/>
          <w:noProof/>
          <w:sz w:val="22"/>
          <w:szCs w:val="22"/>
        </w:rPr>
        <w:t>disqualify</w:t>
      </w:r>
      <w:r w:rsidR="00365578" w:rsidRPr="001C3ABE">
        <w:rPr>
          <w:rFonts w:ascii="Arial" w:hAnsi="Arial" w:cs="Arial"/>
          <w:noProof/>
          <w:sz w:val="22"/>
          <w:szCs w:val="22"/>
        </w:rPr>
        <w:t xml:space="preserve"> any entry if there is evidence of inaccurate and</w:t>
      </w:r>
      <w:r w:rsidR="00F955DA" w:rsidRPr="001C3ABE">
        <w:rPr>
          <w:rFonts w:ascii="Arial" w:hAnsi="Arial" w:cs="Arial"/>
          <w:noProof/>
          <w:sz w:val="22"/>
          <w:szCs w:val="22"/>
        </w:rPr>
        <w:t xml:space="preserve"> </w:t>
      </w:r>
      <w:r w:rsidR="00365578" w:rsidRPr="001C3ABE">
        <w:rPr>
          <w:rFonts w:ascii="Arial" w:hAnsi="Arial" w:cs="Arial"/>
          <w:noProof/>
          <w:sz w:val="22"/>
          <w:szCs w:val="22"/>
        </w:rPr>
        <w:t>misleading claims.</w:t>
      </w:r>
    </w:p>
    <w:p w14:paraId="7AED6EAB" w14:textId="1736972B" w:rsidR="00EB2170" w:rsidRPr="001C3ABE" w:rsidRDefault="002D3DE6" w:rsidP="005554F0">
      <w:pPr>
        <w:rPr>
          <w:rFonts w:ascii="Arial" w:hAnsi="Arial" w:cs="Arial"/>
          <w:i/>
          <w:iCs/>
          <w:noProof/>
          <w:sz w:val="22"/>
          <w:szCs w:val="22"/>
        </w:rPr>
      </w:pPr>
      <w:r w:rsidRPr="001C3ABE">
        <w:rPr>
          <w:rFonts w:ascii="Arial" w:hAnsi="Arial" w:cs="Arial"/>
          <w:i/>
          <w:iCs/>
          <w:noProof/>
          <w:sz w:val="22"/>
          <w:szCs w:val="22"/>
        </w:rPr>
        <w:t>*</w:t>
      </w:r>
      <w:r w:rsidR="00A523BC" w:rsidRPr="001C3ABE">
        <w:rPr>
          <w:rFonts w:ascii="Arial" w:hAnsi="Arial" w:cs="Arial"/>
          <w:i/>
          <w:iCs/>
          <w:noProof/>
          <w:sz w:val="22"/>
          <w:szCs w:val="22"/>
        </w:rPr>
        <w:t xml:space="preserve">For Team category, please state team name in Credited Nominee Field. Please state N/A </w:t>
      </w:r>
      <w:r w:rsidR="00A27E93" w:rsidRPr="001C3ABE">
        <w:rPr>
          <w:rFonts w:ascii="Arial" w:hAnsi="Arial" w:cs="Arial"/>
          <w:i/>
          <w:iCs/>
          <w:noProof/>
          <w:sz w:val="22"/>
          <w:szCs w:val="22"/>
        </w:rPr>
        <w:t>if the field</w:t>
      </w:r>
      <w:r w:rsidR="004F317F" w:rsidRPr="001C3ABE">
        <w:rPr>
          <w:rFonts w:ascii="Arial" w:hAnsi="Arial" w:cs="Arial"/>
          <w:i/>
          <w:iCs/>
          <w:noProof/>
          <w:sz w:val="22"/>
          <w:szCs w:val="22"/>
        </w:rPr>
        <w:t xml:space="preserve"> </w:t>
      </w:r>
      <w:r w:rsidR="00A27E93" w:rsidRPr="001C3ABE">
        <w:rPr>
          <w:rFonts w:ascii="Arial" w:hAnsi="Arial" w:cs="Arial"/>
          <w:i/>
          <w:iCs/>
          <w:noProof/>
          <w:sz w:val="22"/>
          <w:szCs w:val="22"/>
        </w:rPr>
        <w:t>is not applicable.</w:t>
      </w:r>
    </w:p>
    <w:tbl>
      <w:tblPr>
        <w:tblStyle w:val="TableGrid"/>
        <w:tblpPr w:leftFromText="180" w:rightFromText="180" w:vertAnchor="text" w:tblpY="289"/>
        <w:tblW w:w="0" w:type="auto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778"/>
        <w:gridCol w:w="5242"/>
      </w:tblGrid>
      <w:tr w:rsidR="004F317F" w:rsidRPr="001C3ABE" w14:paraId="14FFE93C" w14:textId="77777777" w:rsidTr="004F317F">
        <w:trPr>
          <w:trHeight w:val="443"/>
        </w:trPr>
        <w:tc>
          <w:tcPr>
            <w:tcW w:w="9020" w:type="dxa"/>
            <w:gridSpan w:val="2"/>
            <w:shd w:val="clear" w:color="auto" w:fill="BFBFBF" w:themeFill="background1" w:themeFillShade="BF"/>
            <w:vAlign w:val="center"/>
          </w:tcPr>
          <w:p w14:paraId="7B58B40A" w14:textId="77777777" w:rsidR="004F317F" w:rsidRPr="001C3ABE" w:rsidRDefault="004F317F" w:rsidP="004336B8">
            <w:pPr>
              <w:spacing w:before="20" w:after="20"/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</w:pPr>
            <w:r w:rsidRPr="001C3ABE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Entry Details  (Same as online entry form)</w:t>
            </w:r>
          </w:p>
        </w:tc>
      </w:tr>
      <w:tr w:rsidR="004F317F" w:rsidRPr="001C3ABE" w14:paraId="564AD745" w14:textId="77777777" w:rsidTr="004336B8">
        <w:trPr>
          <w:trHeight w:val="20"/>
        </w:trPr>
        <w:tc>
          <w:tcPr>
            <w:tcW w:w="3778" w:type="dxa"/>
          </w:tcPr>
          <w:p w14:paraId="38A3512E" w14:textId="68CD108A" w:rsidR="004F317F" w:rsidRPr="001C3ABE" w:rsidRDefault="004F317F" w:rsidP="004336B8">
            <w:pPr>
              <w:spacing w:before="120" w:after="120" w:line="276" w:lineRule="auto"/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</w:pPr>
            <w:r w:rsidRPr="001C3ABE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Region:</w:t>
            </w:r>
          </w:p>
        </w:tc>
        <w:tc>
          <w:tcPr>
            <w:tcW w:w="5242" w:type="dxa"/>
          </w:tcPr>
          <w:p w14:paraId="6C6E15E5" w14:textId="5A12777D" w:rsidR="004F317F" w:rsidRPr="001C3ABE" w:rsidRDefault="004F317F" w:rsidP="004336B8">
            <w:pPr>
              <w:spacing w:before="120" w:after="120" w:line="276" w:lineRule="auto"/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4F317F" w:rsidRPr="001C3ABE" w14:paraId="5C9EE010" w14:textId="77777777" w:rsidTr="004336B8">
        <w:trPr>
          <w:trHeight w:val="20"/>
        </w:trPr>
        <w:tc>
          <w:tcPr>
            <w:tcW w:w="3778" w:type="dxa"/>
          </w:tcPr>
          <w:p w14:paraId="10314D42" w14:textId="6A116416" w:rsidR="004F317F" w:rsidRPr="001C3ABE" w:rsidRDefault="004F317F" w:rsidP="004336B8">
            <w:pPr>
              <w:spacing w:before="120" w:after="120" w:line="276" w:lineRule="auto"/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</w:pPr>
            <w:r w:rsidRPr="001C3ABE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Category:</w:t>
            </w:r>
          </w:p>
        </w:tc>
        <w:tc>
          <w:tcPr>
            <w:tcW w:w="5242" w:type="dxa"/>
          </w:tcPr>
          <w:p w14:paraId="4E6D92A0" w14:textId="117ECD8E" w:rsidR="004F317F" w:rsidRPr="001C3ABE" w:rsidRDefault="004F317F" w:rsidP="004336B8">
            <w:pPr>
              <w:spacing w:before="120" w:after="120" w:line="276" w:lineRule="auto"/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4F317F" w:rsidRPr="001C3ABE" w14:paraId="259E4F1B" w14:textId="77777777" w:rsidTr="004336B8">
        <w:trPr>
          <w:trHeight w:val="20"/>
        </w:trPr>
        <w:tc>
          <w:tcPr>
            <w:tcW w:w="3778" w:type="dxa"/>
          </w:tcPr>
          <w:p w14:paraId="56069AC8" w14:textId="089036AB" w:rsidR="004F317F" w:rsidRPr="001C3ABE" w:rsidRDefault="004F317F" w:rsidP="004336B8">
            <w:pPr>
              <w:spacing w:before="120" w:after="120" w:line="276" w:lineRule="auto"/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</w:pPr>
            <w:r w:rsidRPr="001C3ABE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Credited Agency:</w:t>
            </w:r>
          </w:p>
        </w:tc>
        <w:tc>
          <w:tcPr>
            <w:tcW w:w="5242" w:type="dxa"/>
          </w:tcPr>
          <w:p w14:paraId="566CC3BF" w14:textId="48A07D94" w:rsidR="004F317F" w:rsidRPr="001C3ABE" w:rsidRDefault="004F317F" w:rsidP="004336B8">
            <w:pPr>
              <w:spacing w:before="120" w:after="120" w:line="276" w:lineRule="auto"/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4F317F" w:rsidRPr="001C3ABE" w14:paraId="674769B0" w14:textId="77777777" w:rsidTr="004336B8">
        <w:trPr>
          <w:trHeight w:val="20"/>
        </w:trPr>
        <w:tc>
          <w:tcPr>
            <w:tcW w:w="3778" w:type="dxa"/>
          </w:tcPr>
          <w:p w14:paraId="454D74AF" w14:textId="77777777" w:rsidR="004F317F" w:rsidRPr="001C3ABE" w:rsidRDefault="004F317F" w:rsidP="004336B8">
            <w:pPr>
              <w:spacing w:before="120" w:after="120" w:line="276" w:lineRule="auto"/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</w:pPr>
            <w:r w:rsidRPr="001C3ABE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 xml:space="preserve">Credited Nominee : </w:t>
            </w:r>
          </w:p>
        </w:tc>
        <w:tc>
          <w:tcPr>
            <w:tcW w:w="5242" w:type="dxa"/>
          </w:tcPr>
          <w:p w14:paraId="4782280E" w14:textId="2AFDBC28" w:rsidR="004F317F" w:rsidRPr="001C3ABE" w:rsidRDefault="004F317F" w:rsidP="004336B8">
            <w:pPr>
              <w:spacing w:before="120" w:after="120" w:line="276" w:lineRule="auto"/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</w:tbl>
    <w:p w14:paraId="245210BC" w14:textId="4BE576FD" w:rsidR="004F317F" w:rsidRPr="001C3ABE" w:rsidRDefault="004F317F" w:rsidP="005554F0">
      <w:pPr>
        <w:rPr>
          <w:rFonts w:ascii="Arial" w:hAnsi="Arial" w:cs="Arial"/>
          <w:i/>
          <w:iCs/>
          <w:noProof/>
          <w:sz w:val="22"/>
          <w:szCs w:val="22"/>
        </w:rPr>
      </w:pPr>
    </w:p>
    <w:p w14:paraId="5760C338" w14:textId="0D01110E" w:rsidR="008E6997" w:rsidRPr="001C3ABE" w:rsidRDefault="00231562" w:rsidP="005554F0">
      <w:pPr>
        <w:rPr>
          <w:rFonts w:ascii="Arial" w:hAnsi="Arial" w:cs="Arial"/>
          <w:i/>
          <w:iCs/>
          <w:noProof/>
          <w:sz w:val="24"/>
        </w:rPr>
      </w:pPr>
      <w:r w:rsidRPr="001C3ABE">
        <w:rPr>
          <w:rFonts w:ascii="Arial" w:hAnsi="Arial" w:cs="Arial"/>
          <w:i/>
          <w:iCs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2F863" wp14:editId="1AB972F0">
                <wp:simplePos x="0" y="0"/>
                <wp:positionH relativeFrom="column">
                  <wp:posOffset>2793365</wp:posOffset>
                </wp:positionH>
                <wp:positionV relativeFrom="paragraph">
                  <wp:posOffset>1998980</wp:posOffset>
                </wp:positionV>
                <wp:extent cx="3211830" cy="1914525"/>
                <wp:effectExtent l="0" t="0" r="26670" b="2857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1830" cy="1914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mpd="sng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10C04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b/>
                                <w:color w:val="FFFFFF"/>
                                <w:sz w:val="18"/>
                                <w:szCs w:val="18"/>
                                <w:shd w:val="clear" w:color="auto" w:fill="C00000"/>
                                <w:lang w:val="en-GB"/>
                              </w:rPr>
                              <w:t>Management Endorsement</w:t>
                            </w:r>
                            <w:r w:rsidRPr="001C3ABE">
                              <w:rPr>
                                <w:rFonts w:ascii="Arial" w:hAnsi="Arial" w:cs="Arial"/>
                                <w:b/>
                                <w:color w:val="FFFFFF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Pr="001C3ABE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highlight w:val="lightGray"/>
                                <w:lang w:val="en-GB"/>
                              </w:rPr>
                              <w:t>– CEO or equivalent</w:t>
                            </w:r>
                          </w:p>
                          <w:p w14:paraId="3FD6D2BD" w14:textId="405B2201" w:rsidR="009B53FF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I certify that the information provided on the entry is accurate. I understand that providing inaccurate or misleading information will lead to entry disqualification.</w:t>
                            </w:r>
                          </w:p>
                          <w:p w14:paraId="0334599B" w14:textId="77777777" w:rsidR="001C3ABE" w:rsidRPr="001C3ABE" w:rsidRDefault="001C3ABE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2F5F7BF8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7D23B4BA" w14:textId="57059B80" w:rsidR="009B53FF" w:rsidRPr="001C3ABE" w:rsidRDefault="00737C95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Signature</w:t>
                            </w:r>
                            <w:r w:rsidR="009B53FF"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:</w:t>
                            </w:r>
                            <w:r w:rsidR="00C30E19"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 xml:space="preserve">    </w:t>
                            </w:r>
                            <w:r w:rsidR="00C30E19" w:rsidRPr="001C3AB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8"/>
                                <w:szCs w:val="18"/>
                                <w:lang w:val="en-GB"/>
                              </w:rPr>
                              <w:t>_______________________________</w:t>
                            </w:r>
                          </w:p>
                          <w:p w14:paraId="4EDD47DD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5DD94964" w14:textId="55C1F3BF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Full Name:</w:t>
                            </w:r>
                            <w:r w:rsidR="00C30E19"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 xml:space="preserve">   </w:t>
                            </w:r>
                            <w:r w:rsidR="00C30E19" w:rsidRPr="001C3AB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8"/>
                                <w:szCs w:val="18"/>
                                <w:lang w:val="en-GB"/>
                              </w:rPr>
                              <w:t>_______________________________</w:t>
                            </w:r>
                          </w:p>
                          <w:p w14:paraId="111564C8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73E16B0D" w14:textId="132E28B5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Job Title:</w:t>
                            </w:r>
                            <w:r w:rsidR="00C30E19"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 xml:space="preserve">     </w:t>
                            </w:r>
                            <w:r w:rsidR="00C30E19" w:rsidRPr="001C3AB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8"/>
                                <w:szCs w:val="18"/>
                                <w:lang w:val="en-GB"/>
                              </w:rPr>
                              <w:t>_______________________________</w:t>
                            </w:r>
                          </w:p>
                          <w:p w14:paraId="2049A38F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29D4B6E1" w14:textId="6CDC58E8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Date:</w:t>
                            </w:r>
                            <w:r w:rsidR="00C30E19" w:rsidRPr="001C3AB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8"/>
                                <w:szCs w:val="18"/>
                                <w:lang w:val="en-GB"/>
                              </w:rPr>
                              <w:t xml:space="preserve">           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72F86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19.95pt;margin-top:157.4pt;width:252.9pt;height:15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" strokeweight="1pt">
                <v:stroke dashstyle="dash"/>
                <v:textbox>
                  <w:txbxContent>
                    <w:p w14:paraId="65210C04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b/>
                          <w:color w:val="FFFFFF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b/>
                          <w:color w:val="FFFFFF"/>
                          <w:sz w:val="18"/>
                          <w:szCs w:val="18"/>
                          <w:shd w:val="clear" w:color="auto" w:fill="C00000"/>
                          <w:lang w:val="en-GB"/>
                        </w:rPr>
                        <w:t>Management Endorsement</w:t>
                      </w:r>
                      <w:r w:rsidRPr="001C3ABE">
                        <w:rPr>
                          <w:rFonts w:ascii="Arial" w:hAnsi="Arial" w:cs="Arial"/>
                          <w:b/>
                          <w:color w:val="FFFFFF"/>
                          <w:sz w:val="18"/>
                          <w:szCs w:val="18"/>
                          <w:lang w:val="en-GB"/>
                        </w:rPr>
                        <w:t xml:space="preserve"> </w:t>
                      </w:r>
                      <w:r w:rsidRPr="001C3ABE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highlight w:val="lightGray"/>
                          <w:lang w:val="en-GB"/>
                        </w:rPr>
                        <w:t>– CEO or equivalent</w:t>
                      </w:r>
                    </w:p>
                    <w:p w14:paraId="3FD6D2BD" w14:textId="405B2201" w:rsidR="009B53FF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I certify that the information provided on the entry is accurate. I understand that providing inaccurate or misleading information will lead to entry disqualification.</w:t>
                      </w:r>
                    </w:p>
                    <w:p w14:paraId="0334599B" w14:textId="77777777" w:rsidR="001C3ABE" w:rsidRPr="001C3ABE" w:rsidRDefault="001C3ABE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2F5F7BF8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7D23B4BA" w14:textId="57059B80" w:rsidR="009B53FF" w:rsidRPr="001C3ABE" w:rsidRDefault="00737C95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Signature</w:t>
                      </w:r>
                      <w:r w:rsidR="009B53FF"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:</w:t>
                      </w:r>
                      <w:r w:rsidR="00C30E19"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 xml:space="preserve">    </w:t>
                      </w:r>
                      <w:r w:rsidR="00C30E19" w:rsidRPr="001C3ABE">
                        <w:rPr>
                          <w:rFonts w:ascii="Arial" w:hAnsi="Arial" w:cs="Arial"/>
                          <w:color w:val="A6A6A6" w:themeColor="background1" w:themeShade="A6"/>
                          <w:sz w:val="18"/>
                          <w:szCs w:val="18"/>
                          <w:lang w:val="en-GB"/>
                        </w:rPr>
                        <w:t>_______________________________</w:t>
                      </w:r>
                    </w:p>
                    <w:p w14:paraId="4EDD47DD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5DD94964" w14:textId="55C1F3BF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Full Name:</w:t>
                      </w:r>
                      <w:r w:rsidR="00C30E19"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 xml:space="preserve">   </w:t>
                      </w:r>
                      <w:r w:rsidR="00C30E19" w:rsidRPr="001C3ABE">
                        <w:rPr>
                          <w:rFonts w:ascii="Arial" w:hAnsi="Arial" w:cs="Arial"/>
                          <w:color w:val="A6A6A6" w:themeColor="background1" w:themeShade="A6"/>
                          <w:sz w:val="18"/>
                          <w:szCs w:val="18"/>
                          <w:lang w:val="en-GB"/>
                        </w:rPr>
                        <w:t>_______________________________</w:t>
                      </w:r>
                    </w:p>
                    <w:p w14:paraId="111564C8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73E16B0D" w14:textId="132E28B5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Job Title:</w:t>
                      </w:r>
                      <w:r w:rsidR="00C30E19"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 xml:space="preserve">     </w:t>
                      </w:r>
                      <w:r w:rsidR="00C30E19" w:rsidRPr="001C3ABE">
                        <w:rPr>
                          <w:rFonts w:ascii="Arial" w:hAnsi="Arial" w:cs="Arial"/>
                          <w:color w:val="A6A6A6" w:themeColor="background1" w:themeShade="A6"/>
                          <w:sz w:val="18"/>
                          <w:szCs w:val="18"/>
                          <w:lang w:val="en-GB"/>
                        </w:rPr>
                        <w:t>_______________________________</w:t>
                      </w:r>
                    </w:p>
                    <w:p w14:paraId="2049A38F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29D4B6E1" w14:textId="6CDC58E8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Date:</w:t>
                      </w:r>
                      <w:r w:rsidR="00C30E19" w:rsidRPr="001C3ABE">
                        <w:rPr>
                          <w:rFonts w:ascii="Arial" w:hAnsi="Arial" w:cs="Arial"/>
                          <w:color w:val="A6A6A6" w:themeColor="background1" w:themeShade="A6"/>
                          <w:sz w:val="18"/>
                          <w:szCs w:val="18"/>
                          <w:lang w:val="en-GB"/>
                        </w:rPr>
                        <w:t xml:space="preserve">           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1C3ABE">
        <w:rPr>
          <w:rFonts w:ascii="Arial" w:hAnsi="Arial" w:cs="Arial"/>
          <w:i/>
          <w:iCs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76C62C" wp14:editId="335D3B51">
                <wp:simplePos x="0" y="0"/>
                <wp:positionH relativeFrom="margin">
                  <wp:posOffset>-382905</wp:posOffset>
                </wp:positionH>
                <wp:positionV relativeFrom="paragraph">
                  <wp:posOffset>2006600</wp:posOffset>
                </wp:positionV>
                <wp:extent cx="3068955" cy="1914525"/>
                <wp:effectExtent l="0" t="0" r="17145" b="285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8955" cy="1914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mpd="sng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D041E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18"/>
                                <w:szCs w:val="18"/>
                                <w:highlight w:val="black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b/>
                                <w:color w:val="FFFFFF"/>
                                <w:sz w:val="18"/>
                                <w:szCs w:val="18"/>
                                <w:shd w:val="clear" w:color="auto" w:fill="C00000"/>
                                <w:lang w:val="en-GB"/>
                              </w:rPr>
                              <w:t>Management Endorsement</w:t>
                            </w:r>
                            <w:r w:rsidRPr="001C3ABE">
                              <w:rPr>
                                <w:rFonts w:ascii="Arial" w:hAnsi="Arial" w:cs="Arial"/>
                                <w:b/>
                                <w:color w:val="FFFFFF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Pr="001C3ABE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highlight w:val="lightGray"/>
                                <w:lang w:val="en-GB"/>
                              </w:rPr>
                              <w:t>– CFO or equivalent</w:t>
                            </w:r>
                          </w:p>
                          <w:p w14:paraId="3BB3EE3B" w14:textId="389B237E" w:rsidR="009B53FF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I certify that the information provided on the entry is accurate. I understand that providing inaccurate or misleading information will lead to entry disqualification.</w:t>
                            </w:r>
                          </w:p>
                          <w:p w14:paraId="32AD607B" w14:textId="77777777" w:rsidR="001C3ABE" w:rsidRPr="001C3ABE" w:rsidRDefault="001C3ABE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00C726AD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73237B22" w14:textId="42FDA726" w:rsidR="009B53FF" w:rsidRPr="001C3ABE" w:rsidRDefault="00A30B1C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Signature</w:t>
                            </w:r>
                            <w:r w:rsidR="00C30E19"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 xml:space="preserve">:   </w:t>
                            </w:r>
                            <w:r w:rsidR="00C30E19" w:rsidRPr="001C3AB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8"/>
                                <w:szCs w:val="18"/>
                                <w:lang w:val="en-GB"/>
                              </w:rPr>
                              <w:t>_______________________________</w:t>
                            </w:r>
                          </w:p>
                          <w:p w14:paraId="241EDDAF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3337C1B6" w14:textId="35E68598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 xml:space="preserve">Full Name: </w:t>
                            </w:r>
                            <w:r w:rsidR="00C30E19" w:rsidRPr="001C3AB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8"/>
                                <w:szCs w:val="18"/>
                                <w:lang w:val="en-GB"/>
                              </w:rPr>
                              <w:t>_______________________________</w:t>
                            </w:r>
                          </w:p>
                          <w:p w14:paraId="4BC1D47C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7D0F39F5" w14:textId="377412E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Job Title:</w:t>
                            </w:r>
                            <w:r w:rsidR="00C30E19"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 xml:space="preserve">   </w:t>
                            </w: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="00C30E19" w:rsidRPr="001C3AB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8"/>
                                <w:szCs w:val="18"/>
                                <w:lang w:val="en-GB"/>
                              </w:rPr>
                              <w:t>_______________________________</w:t>
                            </w:r>
                          </w:p>
                          <w:p w14:paraId="5FC9A9D6" w14:textId="77777777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  <w:p w14:paraId="4C2F59D9" w14:textId="5D21E4B9" w:rsidR="009B53FF" w:rsidRPr="001C3ABE" w:rsidRDefault="009B53FF" w:rsidP="009B53F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1C3AB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GB"/>
                              </w:rPr>
                              <w:t>Date:</w:t>
                            </w:r>
                            <w:r w:rsidR="00C30E19" w:rsidRPr="001C3ABE">
                              <w:rPr>
                                <w:rFonts w:ascii="Arial" w:hAnsi="Arial" w:cs="Arial"/>
                                <w:color w:val="A6A6A6" w:themeColor="background1" w:themeShade="A6"/>
                                <w:sz w:val="18"/>
                                <w:szCs w:val="18"/>
                                <w:lang w:val="en-GB"/>
                              </w:rPr>
                              <w:t xml:space="preserve">          _______________________________</w:t>
                            </w:r>
                          </w:p>
                          <w:p w14:paraId="4F96BEC3" w14:textId="77777777" w:rsidR="009B53FF" w:rsidRDefault="009B53FF" w:rsidP="009B53FF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6C62C" id="Text Box 6" o:spid="_x0000_s1027" type="#_x0000_t202" style="position:absolute;margin-left:-30.15pt;margin-top:158pt;width:241.65pt;height:15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" strokeweight="1pt">
                <v:stroke dashstyle="dash"/>
                <v:textbox>
                  <w:txbxContent>
                    <w:p w14:paraId="6D9D041E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b/>
                          <w:color w:val="FFFFFF"/>
                          <w:sz w:val="18"/>
                          <w:szCs w:val="18"/>
                          <w:highlight w:val="black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b/>
                          <w:color w:val="FFFFFF"/>
                          <w:sz w:val="18"/>
                          <w:szCs w:val="18"/>
                          <w:shd w:val="clear" w:color="auto" w:fill="C00000"/>
                          <w:lang w:val="en-GB"/>
                        </w:rPr>
                        <w:t>Management Endorsement</w:t>
                      </w:r>
                      <w:r w:rsidRPr="001C3ABE">
                        <w:rPr>
                          <w:rFonts w:ascii="Arial" w:hAnsi="Arial" w:cs="Arial"/>
                          <w:b/>
                          <w:color w:val="FFFFFF"/>
                          <w:sz w:val="18"/>
                          <w:szCs w:val="18"/>
                          <w:lang w:val="en-GB"/>
                        </w:rPr>
                        <w:t xml:space="preserve"> </w:t>
                      </w:r>
                      <w:r w:rsidRPr="001C3ABE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highlight w:val="lightGray"/>
                          <w:lang w:val="en-GB"/>
                        </w:rPr>
                        <w:t>– CFO or equivalent</w:t>
                      </w:r>
                    </w:p>
                    <w:p w14:paraId="3BB3EE3B" w14:textId="389B237E" w:rsidR="009B53FF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I certify that the information provided on the entry is accurate. I understand that providing inaccurate or misleading information will lead to entry disqualification.</w:t>
                      </w:r>
                    </w:p>
                    <w:p w14:paraId="32AD607B" w14:textId="77777777" w:rsidR="001C3ABE" w:rsidRPr="001C3ABE" w:rsidRDefault="001C3ABE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00C726AD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73237B22" w14:textId="42FDA726" w:rsidR="009B53FF" w:rsidRPr="001C3ABE" w:rsidRDefault="00A30B1C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Signature</w:t>
                      </w:r>
                      <w:r w:rsidR="00C30E19"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 xml:space="preserve">:   </w:t>
                      </w:r>
                      <w:r w:rsidR="00C30E19" w:rsidRPr="001C3ABE">
                        <w:rPr>
                          <w:rFonts w:ascii="Arial" w:hAnsi="Arial" w:cs="Arial"/>
                          <w:color w:val="A6A6A6" w:themeColor="background1" w:themeShade="A6"/>
                          <w:sz w:val="18"/>
                          <w:szCs w:val="18"/>
                          <w:lang w:val="en-GB"/>
                        </w:rPr>
                        <w:t>_______________________________</w:t>
                      </w:r>
                    </w:p>
                    <w:p w14:paraId="241EDDAF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3337C1B6" w14:textId="35E68598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 xml:space="preserve">Full Name: </w:t>
                      </w:r>
                      <w:r w:rsidR="00C30E19" w:rsidRPr="001C3ABE">
                        <w:rPr>
                          <w:rFonts w:ascii="Arial" w:hAnsi="Arial" w:cs="Arial"/>
                          <w:color w:val="A6A6A6" w:themeColor="background1" w:themeShade="A6"/>
                          <w:sz w:val="18"/>
                          <w:szCs w:val="18"/>
                          <w:lang w:val="en-GB"/>
                        </w:rPr>
                        <w:t>_______________________________</w:t>
                      </w:r>
                    </w:p>
                    <w:p w14:paraId="4BC1D47C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7D0F39F5" w14:textId="377412E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Job Title:</w:t>
                      </w:r>
                      <w:r w:rsidR="00C30E19"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 xml:space="preserve">   </w:t>
                      </w: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 xml:space="preserve"> </w:t>
                      </w:r>
                      <w:r w:rsidR="00C30E19" w:rsidRPr="001C3ABE">
                        <w:rPr>
                          <w:rFonts w:ascii="Arial" w:hAnsi="Arial" w:cs="Arial"/>
                          <w:color w:val="A6A6A6" w:themeColor="background1" w:themeShade="A6"/>
                          <w:sz w:val="18"/>
                          <w:szCs w:val="18"/>
                          <w:lang w:val="en-GB"/>
                        </w:rPr>
                        <w:t>_______________________________</w:t>
                      </w:r>
                    </w:p>
                    <w:p w14:paraId="5FC9A9D6" w14:textId="77777777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</w:p>
                    <w:p w14:paraId="4C2F59D9" w14:textId="5D21E4B9" w:rsidR="009B53FF" w:rsidRPr="001C3ABE" w:rsidRDefault="009B53FF" w:rsidP="009B53FF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</w:pPr>
                      <w:r w:rsidRPr="001C3ABE">
                        <w:rPr>
                          <w:rFonts w:ascii="Arial" w:hAnsi="Arial" w:cs="Arial"/>
                          <w:sz w:val="18"/>
                          <w:szCs w:val="18"/>
                          <w:lang w:val="en-GB"/>
                        </w:rPr>
                        <w:t>Date:</w:t>
                      </w:r>
                      <w:r w:rsidR="00C30E19" w:rsidRPr="001C3ABE">
                        <w:rPr>
                          <w:rFonts w:ascii="Arial" w:hAnsi="Arial" w:cs="Arial"/>
                          <w:color w:val="A6A6A6" w:themeColor="background1" w:themeShade="A6"/>
                          <w:sz w:val="18"/>
                          <w:szCs w:val="18"/>
                          <w:lang w:val="en-GB"/>
                        </w:rPr>
                        <w:t xml:space="preserve">          _______________________________</w:t>
                      </w:r>
                    </w:p>
                    <w:p w14:paraId="4F96BEC3" w14:textId="77777777" w:rsidR="009B53FF" w:rsidRDefault="009B53FF" w:rsidP="009B53FF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E6997" w:rsidRPr="001C3ABE" w:rsidSect="00F87DB2">
      <w:headerReference w:type="default" r:id="rId10"/>
      <w:pgSz w:w="11906" w:h="16838" w:code="9"/>
      <w:pgMar w:top="1440" w:right="1440" w:bottom="1440" w:left="1440" w:header="57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52C393" w14:textId="77777777" w:rsidR="005D3F44" w:rsidRDefault="005D3F44" w:rsidP="005554F0">
      <w:r>
        <w:separator/>
      </w:r>
    </w:p>
  </w:endnote>
  <w:endnote w:type="continuationSeparator" w:id="0">
    <w:p w14:paraId="03085DF5" w14:textId="77777777" w:rsidR="005D3F44" w:rsidRDefault="005D3F44" w:rsidP="00555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30BAB" w14:textId="77777777" w:rsidR="005D3F44" w:rsidRDefault="005D3F44" w:rsidP="005554F0">
      <w:r>
        <w:separator/>
      </w:r>
    </w:p>
  </w:footnote>
  <w:footnote w:type="continuationSeparator" w:id="0">
    <w:p w14:paraId="0EA575B6" w14:textId="77777777" w:rsidR="005D3F44" w:rsidRDefault="005D3F44" w:rsidP="005554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CC938" w14:textId="19AE0BE5" w:rsidR="00365578" w:rsidRDefault="00352041" w:rsidP="00014F3D">
    <w:pPr>
      <w:pStyle w:val="Header"/>
      <w:jc w:val="center"/>
    </w:pPr>
    <w:r>
      <w:rPr>
        <w:noProof/>
      </w:rPr>
      <w:drawing>
        <wp:inline distT="0" distB="0" distL="0" distR="0" wp14:anchorId="450B19B2" wp14:editId="3E1F6684">
          <wp:extent cx="2266950" cy="1424193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19717" cy="14573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4062C"/>
    <w:multiLevelType w:val="hybridMultilevel"/>
    <w:tmpl w:val="DBF04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7046C"/>
    <w:multiLevelType w:val="hybridMultilevel"/>
    <w:tmpl w:val="C9704CF8"/>
    <w:lvl w:ilvl="0" w:tplc="72D4BFA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777FC9"/>
    <w:multiLevelType w:val="hybridMultilevel"/>
    <w:tmpl w:val="F68C1E46"/>
    <w:lvl w:ilvl="0" w:tplc="370AED72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181557"/>
    <w:multiLevelType w:val="hybridMultilevel"/>
    <w:tmpl w:val="A5A6710E"/>
    <w:lvl w:ilvl="0" w:tplc="370AED72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ED50FA"/>
    <w:multiLevelType w:val="hybridMultilevel"/>
    <w:tmpl w:val="A1304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zMDKwMDExtTC1sDRS0lEKTi0uzszPAykwrAUAwGrpJiwAAAA="/>
  </w:docVars>
  <w:rsids>
    <w:rsidRoot w:val="005554F0"/>
    <w:rsid w:val="00014F3D"/>
    <w:rsid w:val="00092419"/>
    <w:rsid w:val="00126037"/>
    <w:rsid w:val="0015308D"/>
    <w:rsid w:val="001563A1"/>
    <w:rsid w:val="001B0AE2"/>
    <w:rsid w:val="001C3ABE"/>
    <w:rsid w:val="00231562"/>
    <w:rsid w:val="00236B24"/>
    <w:rsid w:val="002663C0"/>
    <w:rsid w:val="0027482F"/>
    <w:rsid w:val="00292455"/>
    <w:rsid w:val="002D3DE6"/>
    <w:rsid w:val="00352041"/>
    <w:rsid w:val="00365578"/>
    <w:rsid w:val="00393C84"/>
    <w:rsid w:val="004A7A55"/>
    <w:rsid w:val="004F317F"/>
    <w:rsid w:val="004F6594"/>
    <w:rsid w:val="005514B2"/>
    <w:rsid w:val="005554F0"/>
    <w:rsid w:val="005D3F44"/>
    <w:rsid w:val="00606F4D"/>
    <w:rsid w:val="00680FF1"/>
    <w:rsid w:val="006A0F55"/>
    <w:rsid w:val="006A5969"/>
    <w:rsid w:val="00737C95"/>
    <w:rsid w:val="00747AC6"/>
    <w:rsid w:val="007B6792"/>
    <w:rsid w:val="00817CD0"/>
    <w:rsid w:val="008970AB"/>
    <w:rsid w:val="008C2F8C"/>
    <w:rsid w:val="008E6997"/>
    <w:rsid w:val="009B53FF"/>
    <w:rsid w:val="009D76CA"/>
    <w:rsid w:val="00A27E93"/>
    <w:rsid w:val="00A30B1C"/>
    <w:rsid w:val="00A523BC"/>
    <w:rsid w:val="00B72EEE"/>
    <w:rsid w:val="00C30E19"/>
    <w:rsid w:val="00CB5ED7"/>
    <w:rsid w:val="00CF5547"/>
    <w:rsid w:val="00D00B1C"/>
    <w:rsid w:val="00D558A6"/>
    <w:rsid w:val="00E02C6D"/>
    <w:rsid w:val="00E970D9"/>
    <w:rsid w:val="00EB2170"/>
    <w:rsid w:val="00F87DB2"/>
    <w:rsid w:val="00F955DA"/>
    <w:rsid w:val="00FE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60A402"/>
  <w15:chartTrackingRefBased/>
  <w15:docId w15:val="{BF8576F2-5CFF-42B3-870E-9E690E693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4F0"/>
    <w:pPr>
      <w:spacing w:after="0" w:line="240" w:lineRule="auto"/>
    </w:pPr>
    <w:rPr>
      <w:rFonts w:ascii="Calibri" w:eastAsia="SimSun" w:hAnsi="Calibri" w:cs="Times New Roman"/>
      <w:sz w:val="20"/>
      <w:szCs w:val="24"/>
      <w:lang w:eastAsia="zh-CN"/>
    </w:rPr>
  </w:style>
  <w:style w:type="paragraph" w:styleId="Heading1">
    <w:name w:val="heading 1"/>
    <w:basedOn w:val="Normal"/>
    <w:next w:val="Normal"/>
    <w:link w:val="Heading1Char"/>
    <w:rsid w:val="005554F0"/>
    <w:pPr>
      <w:keepNext/>
      <w:outlineLvl w:val="0"/>
    </w:pPr>
    <w:rPr>
      <w:rFonts w:ascii="Arial" w:eastAsia="Times New Roman" w:hAnsi="Arial" w:cs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54F0"/>
    <w:rPr>
      <w:rFonts w:ascii="Arial" w:eastAsia="Times New Roman" w:hAnsi="Arial" w:cs="Arial"/>
      <w:b/>
      <w:sz w:val="24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554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54F0"/>
    <w:rPr>
      <w:rFonts w:ascii="Calibri" w:eastAsia="SimSun" w:hAnsi="Calibri" w:cs="Times New Roman"/>
      <w:sz w:val="20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554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54F0"/>
    <w:rPr>
      <w:rFonts w:ascii="Calibri" w:eastAsia="SimSun" w:hAnsi="Calibri" w:cs="Times New Roman"/>
      <w:sz w:val="20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F955DA"/>
    <w:pPr>
      <w:ind w:left="720"/>
      <w:contextualSpacing/>
    </w:pPr>
  </w:style>
  <w:style w:type="table" w:styleId="TableGrid">
    <w:name w:val="Table Grid"/>
    <w:basedOn w:val="TableNormal"/>
    <w:uiPriority w:val="39"/>
    <w:rsid w:val="009D76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0A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AE2"/>
    <w:rPr>
      <w:rFonts w:ascii="Segoe UI" w:eastAsia="SimSu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268ED72A235E4EA846D48F7A9E501C" ma:contentTypeVersion="12" ma:contentTypeDescription="Create a new document." ma:contentTypeScope="" ma:versionID="69c4f27122cf2a659de3885be460a685">
  <xsd:schema xmlns:xsd="http://www.w3.org/2001/XMLSchema" xmlns:xs="http://www.w3.org/2001/XMLSchema" xmlns:p="http://schemas.microsoft.com/office/2006/metadata/properties" xmlns:ns2="d3698721-5bfd-494c-a0d4-bfca531fb1ec" xmlns:ns3="798e2cdf-6b50-4a2d-bc52-a75df95083ee" targetNamespace="http://schemas.microsoft.com/office/2006/metadata/properties" ma:root="true" ma:fieldsID="d51973d21bd56fbdc042d1143b087471" ns2:_="" ns3:_="">
    <xsd:import namespace="d3698721-5bfd-494c-a0d4-bfca531fb1ec"/>
    <xsd:import namespace="798e2cdf-6b50-4a2d-bc52-a75df95083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98721-5bfd-494c-a0d4-bfca531fb1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e2cdf-6b50-4a2d-bc52-a75df95083e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DE9E7F-89E3-49D1-9C3D-C35936913A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370F41-F0D2-46EF-94D6-D9B9AFD9E4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70AD60-32B3-433F-97EA-94A096A1FF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98721-5bfd-494c-a0d4-bfca531fb1ec"/>
    <ds:schemaRef ds:uri="798e2cdf-6b50-4a2d-bc52-a75df95083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ione Lam</dc:creator>
  <cp:keywords/>
  <dc:description/>
  <cp:lastModifiedBy>Jess Mak</cp:lastModifiedBy>
  <cp:revision>9</cp:revision>
  <cp:lastPrinted>2020-06-08T07:38:00Z</cp:lastPrinted>
  <dcterms:created xsi:type="dcterms:W3CDTF">2020-06-12T15:06:00Z</dcterms:created>
  <dcterms:modified xsi:type="dcterms:W3CDTF">2020-06-2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68ED72A235E4EA846D48F7A9E501C</vt:lpwstr>
  </property>
</Properties>
</file>